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Faculty</w:t>
      </w:r>
      <w:r>
        <w:t xml:space="preserve"> </w:t>
      </w:r>
      <w:r>
        <w:t xml:space="preserve">of</w:t>
      </w:r>
      <w:r>
        <w:t xml:space="preserve"> </w:t>
      </w:r>
      <w:r>
        <w:t xml:space="preserve">Health,</w:t>
      </w:r>
      <w:r>
        <w:t xml:space="preserve"> </w:t>
      </w:r>
      <w:r>
        <w:t xml:space="preserve">School</w:t>
      </w:r>
      <w:r>
        <w:t xml:space="preserve"> </w:t>
      </w:r>
      <w:r>
        <w:t xml:space="preserve">of</w:t>
      </w:r>
      <w:r>
        <w:t xml:space="preserve"> </w:t>
      </w:r>
      <w:r>
        <w:t xml:space="preserve">Psychology</w:t>
      </w:r>
      <w:r>
        <w:t xml:space="preserve"> </w:t>
      </w:r>
      <w:r>
        <w:t xml:space="preserve">and</w:t>
      </w:r>
      <w:r>
        <w:t xml:space="preserve"> </w:t>
      </w:r>
      <w:r>
        <w:t xml:space="preserve">Counselling,</w:t>
      </w:r>
      <w:r>
        <w:t xml:space="preserve"> </w:t>
      </w:r>
      <w:r>
        <w:t xml:space="preserve">Queensland</w:t>
      </w:r>
      <w:r>
        <w:t xml:space="preserve"> </w:t>
      </w:r>
      <w:r>
        <w:t xml:space="preserve">University</w:t>
      </w:r>
      <w:r>
        <w:t xml:space="preserve"> </w:t>
      </w:r>
      <w:r>
        <w:t xml:space="preserve">of</w:t>
      </w:r>
      <w:r>
        <w:t xml:space="preserve"> </w:t>
      </w:r>
      <w:r>
        <w:t xml:space="preserve">Technology</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r>
        <w:rPr>
          <w:bCs/>
          <w:b/>
        </w:rPr>
        <w:t xml:space="preserve">Ethical Approval</w:t>
      </w:r>
      <w:r>
        <w:t xml:space="preserve">: This study was deemed exempt by the Institutional Review Board at the University of Queensland (#2024/HE001484).</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 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Results from synthetic datasets were compared to those from the original published datasets.</w:t>
      </w:r>
    </w:p>
    <w:p>
      <w:pPr>
        <w:pStyle w:val="noIndentParagraph"/>
      </w:pPr>
      <w:r>
        <w:rPr>
          <w:bCs/>
          <w:b/>
        </w:rPr>
        <w:t xml:space="preserve">Results</w:t>
      </w:r>
      <w:r>
        <w:t xml:space="preserve">: XXX</w:t>
      </w:r>
    </w:p>
    <w:p>
      <w:pPr>
        <w:pStyle w:val="noIndentParagraph"/>
      </w:pPr>
      <w:r>
        <w:rPr>
          <w:bCs/>
          <w:b/>
        </w:rPr>
        <w:t xml:space="preserve">Conclusion</w:t>
      </w:r>
      <w:r>
        <w:t xml:space="preserve">: Findings indicate that… We provide a general framework to promote sharing open data to facilitate computational reproducibility and a cumulative science.</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is enhanced. Achieving computational reproducibility, however, requires authors to share their data. Both the National Institutes of Health and National Science Foundation mandate data sharing and management plans to ensure that scientific data supporting a study is shared upon publication and aligns with FAIR (Findability, Accessibility, Interoperability, and Reuse) principles of digital assets. Providing open, publicly available data benefits scientists, funding bodies, and society at large by enabling researchers to verify results, generate new knowledge (e.g., meta-analyses, secondary analyses), develop hypotheses, and minimize redundant data collection. In this sense, sharing data promotes a cumulative and self-correcting science.</w:t>
      </w:r>
    </w:p>
    <w:p>
      <w:pPr>
        <w:pStyle w:val="BodyText"/>
      </w:pPr>
      <w:r>
        <w:t xml:space="preserve">Despite the clear benefits of open data and its growing adoption in other fields like psychology and the biobehavioral sciences (Quintana, 2020), only 26% of researchers in the field of Communication Sciences and Disorders (CSD) reported sharing their data publicly at least once (El Amin et al., 2023). Both individual and system-level barriers hinder data sharing, including a lack of time, knowledge, support from colleagues, and perceived incentives. Privacy and confidentiality concerns, particularly in low-incidence populations, also pose significant challenges (Pfeiffer et al., 2024).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 (Rocher et al., 2019). A further challenge in sharing data can occur when researchers did not prospectively obtain consent to share data and may not be able to contact participants after data collection (Pfeiffer et al., 2024).</w:t>
      </w:r>
    </w:p>
    <w:p>
      <w:pPr>
        <w:pStyle w:val="BodyText"/>
      </w:pPr>
      <w:r>
        <w:t xml:space="preserve">Synthetic data generation offers a potential solution to maintaining participants’ privacy and confidentiality in publicly available datasets (Rubin, 1993; Drechsler et al., 2024). Synthetic data involves creating artificial datasets that do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 (Jarmin et al., 2014). Though synthetic data methods were proposed more than 30 years ago (Rubin, 1993), recent analytic and practical developments have made it easier and more efficient to generate high-quality synthetic data (Nowok et al., 2016).</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 (Borders et al., 2022; Gaeta &amp; Brydges, 2020).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 Hearing Association (ASHA) domains. We hypothesize that synthetic datasets will maintain the statistical properties and relationships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 articulation, fluency, voice and resonance, hearing, communication modalities, receptive and expressive language, cognitive aspects of communication, and social aspects of communication. Once a dataset in each domain was found, the authors reproduced the primary analysis from the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Synthetic data was generated with the</w:t>
      </w:r>
      <w:r>
        <w:t xml:space="preserve"> </w:t>
      </w:r>
      <w:r>
        <w:rPr>
          <w:iCs/>
          <w:i/>
        </w:rPr>
        <w:t xml:space="preserve">synthpop</w:t>
      </w:r>
      <w:r>
        <w:t xml:space="preserve"> </w:t>
      </w:r>
      <w:r>
        <w:t xml:space="preserve">R package (cit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 (Curtis et al., 2023; Thompson et al., 2023) with additional data visualization and detailed R code. Since Curtis et al. (2023) 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cite). This model included fixed effects of dataset type (synthetic/original) and bolus consistency (thin liquid/extremely-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w:t>
      </w:r>
    </w:p>
    <w:p>
      <w:pPr>
        <w:pStyle w:val="BodyText"/>
      </w:pPr>
      <w:r>
        <w:t xml:space="preserve">To generate synthetic data, we first load in the original dataset and then create a synthetic dataset with the syn() function in the</w:t>
      </w:r>
      <w:r>
        <w:t xml:space="preserve"> </w:t>
      </w:r>
      <w:r>
        <w:rPr>
          <w:iCs/>
          <w:i/>
        </w:rPr>
        <w:t xml:space="preserve">synthpop</w:t>
      </w:r>
      <w:r>
        <w:t xml:space="preserve"> </w:t>
      </w:r>
      <w:r>
        <w:t xml:space="preserve">package.</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r>
        <w:br/>
      </w:r>
      <w:r>
        <w:br/>
      </w: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thick liquids were classified as having no laryngeal vestibule residue compared to 100% in the original dataset. A similar pattern was appreciated for regular solids (96.43% in synthetic vs. 100% in original dataset). Number of trials was lower for extremely-thick (77 trials) and regular solid (78 trials) boluses compared to thin liquid (429 trials). Findings from the zero-inflated beta multilevel models indicate that 98% of synthetic datasets were not statistically significantly different than the original dataset for both the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and generate a synthetic data set.</w:t>
      </w:r>
      <w:r>
        <w:t xml:space="preserve"> </w:t>
      </w:r>
      <w:r>
        <w:rPr>
          <w:iCs/>
          <w:i/>
        </w:rPr>
        <w:t xml:space="preserve">Synthpop</w:t>
      </w:r>
      <w:r>
        <w:t xml:space="preserve"> </w:t>
      </w:r>
      <w:r>
        <w:t xml:space="preserve">provides a warning message since our dataset has few observations than recommended.</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r>
        <w:br/>
      </w:r>
      <w:r>
        <w:br/>
      </w: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XXX</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preregistration-and-data-availability"/>
    <w:p>
      <w:pPr>
        <w:pStyle w:val="Heading1"/>
      </w:pPr>
      <w:r>
        <w:t xml:space="preserve">Preregistration and Data Availability</w:t>
      </w:r>
    </w:p>
    <w:p>
      <w:pPr>
        <w:pStyle w:val="FirstParagraph"/>
      </w:pPr>
      <w:r>
        <w:t xml:space="preserve">Preregistration, data, and analysis scripts are publicly available on the Open Science Framework (https://osf.io/vhgq2 -</w:t>
      </w:r>
      <w:r>
        <w:t xml:space="preserve"> </w:t>
      </w:r>
      <w:r>
        <w:rPr>
          <w:bCs/>
          <w:b/>
        </w:rPr>
        <w:t xml:space="preserve">note: update this link when preregistration goes public</w:t>
      </w:r>
      <w:r>
        <w:t xml:space="preserve">).</w:t>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37" w:name="references"/>
    <w:p>
      <w:pPr>
        <w:pStyle w:val="Heading1"/>
      </w:pPr>
      <w:r>
        <w:t xml:space="preserve">References</w:t>
      </w:r>
    </w:p>
    <w:bookmarkStart w:id="36" w:name="refs"/>
    <w:bookmarkEnd w:id="36"/>
    <w:p>
      <w:r>
        <w:br w:type="page"/>
      </w:r>
    </w:p>
    <w:bookmarkEnd w:id="37"/>
    <w:bookmarkStart w:id="38"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r>
        <w:t xml:space="preserve">Figure 1. Visualization of data distributions from synthetic and original data for Study #1 (Curtis et al., 2023).</w:t>
      </w:r>
      <w:r>
        <w:t xml:space="preserve"> </w:t>
      </w:r>
      <w:r>
        <w:rPr>
          <w:iCs/>
          <w:i/>
        </w:rPr>
        <w:t xml:space="preserve">Caption</w:t>
      </w:r>
      <w:r>
        <w:t xml:space="preserve">: Panel A displays the overall distribution of laryngeal vestibule residue. Panel B displays the frequency of values by bolus consistency.</w:t>
      </w:r>
    </w:p>
    <w:bookmarkEnd w:id="38"/>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dc:creator>
  <cp:keywords/>
  <dcterms:created xsi:type="dcterms:W3CDTF">2024-08-01T12:33:05Z</dcterms:created>
  <dcterms:modified xsi:type="dcterms:W3CDTF">2024-08-01T12: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Faculty of Health, School of Psychology and Counselling, Queensland University of Technolog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sl">
    <vt:lpwstr>apa.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ndoc_args">
    <vt:lpwstr/>
  </property>
  <property fmtid="{D5CDD505-2E9C-101B-9397-08002B2CF9AE}" pid="13" name="toc-title">
    <vt:lpwstr>Table of contents</vt:lpwstr>
  </property>
</Properties>
</file>